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2" w:name="scholarship-application-letter"/>
    <w:p>
      <w:pPr>
        <w:pStyle w:val="Heading1"/>
      </w:pPr>
      <w:r>
        <w:t xml:space="preserve">Scholarship Application Letter</w:t>
      </w:r>
    </w:p>
    <w:bookmarkStart w:id="20" w:name="Xf8f75cd094d3dad40e90a30ed0f80eb23e114c6"/>
    <w:p>
      <w:pPr>
        <w:pStyle w:val="Heading2"/>
      </w:pPr>
      <w:r>
        <w:t xml:space="preserve">For Advanced Nursing Studies at University of Birmingham, United Kingdom</w:t>
      </w:r>
    </w:p>
    <w:p>
      <w:pPr>
        <w:pStyle w:val="FirstParagraph"/>
      </w:pPr>
      <w:r>
        <w:t xml:space="preserve">Date: October 26, 2023</w:t>
      </w:r>
    </w:p>
    <w:p>
      <w:pPr>
        <w:pStyle w:val="BodyText"/>
      </w:pPr>
      <w:r>
        <w:t xml:space="preserve">Dr. Eleanor Whitmore</w:t>
      </w:r>
    </w:p>
    <w:p>
      <w:pPr>
        <w:pStyle w:val="BodyText"/>
      </w:pPr>
      <w:r>
        <w:t xml:space="preserve">Scholarship Committee Chair</w:t>
      </w:r>
    </w:p>
    <w:p>
      <w:pPr>
        <w:pStyle w:val="BodyText"/>
      </w:pPr>
      <w:r>
        <w:t xml:space="preserve">Birmingham Health Education Foundation</w:t>
      </w:r>
    </w:p>
    <w:p>
      <w:pPr>
        <w:pStyle w:val="BodyText"/>
      </w:pPr>
      <w:r>
        <w:t xml:space="preserve">University of Birmingham School of Nursing &amp; Midwifery</w:t>
      </w:r>
    </w:p>
    <w:p>
      <w:pPr>
        <w:pStyle w:val="BodyText"/>
      </w:pPr>
      <w:r>
        <w:t xml:space="preserve">Birmingham B15 2TT, United Kingdom</w:t>
      </w:r>
    </w:p>
    <w:bookmarkEnd w:id="20"/>
    <w:bookmarkStart w:id="21" w:name="X145f1664cb7724c3c54da620e3752294a7b6c12"/>
    <w:p>
      <w:pPr>
        <w:pStyle w:val="Heading2"/>
      </w:pPr>
      <w:r>
        <w:t xml:space="preserve">Dear Dr. Whitmore and Esteemed Scholarship Committee Members,</w:t>
      </w:r>
    </w:p>
    <w:p>
      <w:pPr>
        <w:pStyle w:val="FirstParagraph"/>
      </w:pPr>
      <w:r>
        <w:t xml:space="preserve">I am writing this Scholarship Application Letter with profound enthusiasm to apply for the prestigious "Birmingham Healthcare Excellence Scholarship" to pursue my Master of Science in Advanced Nursing Practice at the University of Birmingham. As a dedicated Nurse with six years of clinical experience across diverse healthcare settings in my home country, I have developed an unwavering commitment to advancing nursing leadership and evidence-based practice—a mission I believe is perfectly aligned with the transformative educational environment available within United Kingdom Birmingham.</w:t>
      </w:r>
    </w:p>
    <w:p>
      <w:pPr>
        <w:pStyle w:val="BodyText"/>
      </w:pPr>
      <w:r>
        <w:t xml:space="preserve">Throughout my career as a Registered Nurse at [Hospital Name], I have consistently demonstrated clinical excellence in acute care settings, managing complex cases involving cardiac, geriatric, and trauma patients. My daily work has instilled in me a deep understanding of the critical gaps in holistic patient care systems—particularly in rural communities where resources are limited. This experience ignited my passion for specializing in nurse-led chronic disease management, a field where Birmingham's academic reputation is globally recognized. I have followed the pioneering research of Professor Helen White at the University of Birmingham on integrated care pathways, which directly resonates with my professional vision.</w:t>
      </w:r>
    </w:p>
    <w:p>
      <w:pPr>
        <w:pStyle w:val="BodyText"/>
      </w:pPr>
      <w:r>
        <w:t xml:space="preserve">My decision to pursue advanced studies specifically in United Kingdom Birmingham stems from its unparalleled healthcare ecosystem. As a city that hosts the NHS's largest teaching hospital network and is home to Europe's first dedicated Nursing Innovation Hub, Birmingham offers an ideal environment for scholarly growth. The University of Birmingham's School of Nursing &amp; Midwifery—notably its state-of-the-art simulation facilities and partnerships with Queen Elizabeth Hospital—provides precisely the infrastructure I need to develop the clinical acumen required for contemporary nursing leadership. Unlike other UK institutions, Birmingham's focus on community-centered care models aligns perfectly with my goal to implement sustainable healthcare solutions in underserved populations upon my return.</w:t>
      </w:r>
    </w:p>
    <w:p>
      <w:pPr>
        <w:pStyle w:val="BodyText"/>
      </w:pPr>
      <w:r>
        <w:t xml:space="preserve">What sets this Scholarship Application Letter apart is my clear vision for how this opportunity will catalyze tangible change. My academic record includes a first-class honors degree in Nursing (top 5% of cohort), and I have presented at three international conferences on patient-centered care coordination. However, the financial barrier to studying in Birmingham has been substantial—I estimate £28,500 for tuition alone without scholarship support. This Scholarship would not merely cover costs; it would empower me to engage deeply with Birmingham's interdisciplinary research teams exploring AI-driven nursing interventions and health equity initiatives—projects directly relevant to my proposed thesis on "Reducing Disparities in Diabetes Management through Nurse-Led Community Networks."</w:t>
      </w:r>
    </w:p>
    <w:p>
      <w:pPr>
        <w:pStyle w:val="BodyText"/>
      </w:pPr>
      <w:r>
        <w:t xml:space="preserve">My professional journey has consistently reinforced that exceptional nurses are not just caregivers but catalysts for systemic improvement. In my current role, I initiated a peer-mentoring program that reduced new graduate turnover by 37%—a testament to my leadership capabilities. Now, as a Nurse seeking to elevate our profession's strategic influence, I am determined to learn from Birmingham's world-class faculty who have shaped national healthcare policy. Specifically, I aim to collaborate with Dr. James Carter's research group on their project examining nurse-led telehealth in rural communities—knowledge that will be directly transferable to the regions where I intend to implement similar systems after graduation.</w:t>
      </w:r>
    </w:p>
    <w:p>
      <w:pPr>
        <w:pStyle w:val="BodyText"/>
      </w:pPr>
      <w:r>
        <w:t xml:space="preserve">The significance of this scholarship extends far beyond personal advancement. As a Nurse from [Country], I understand the global nursing shortage crisis disproportionately impacts low-resource settings. My long-term goal is to establish Birmingham-inspired training centers across Southeast Asia, adapting UK best practices to local contexts while maintaining cultural sensitivity. This Scholarship Application Letter represents my commitment to becoming a bridge between cutting-edge British healthcare innovation and underserved communities worldwide. The United Kingdom Birmingham ecosystem—where academia meets real-world NHS implementation—provides the exact foundation for this mission.</w:t>
      </w:r>
    </w:p>
    <w:p>
      <w:pPr>
        <w:pStyle w:val="BodyText"/>
      </w:pPr>
      <w:r>
        <w:t xml:space="preserve">I have attached comprehensive documentation including my academic transcripts, professional references from two senior nurses (including a Director of Nursing at [Hospital]), and detailed research proposals aligned with the University's strategic priorities. I am particularly eager to contribute to Birmingham's vibrant nursing community through its "Birmingham Nurse Leaders Network," an initiative I've followed since its inception in 2021. My fluency in English, cultural adaptability (having volunteered internationally), and proven ability to thrive in high-stakes clinical environments position me as a strong candidate who will maximize this scholarship's impact.</w:t>
      </w:r>
    </w:p>
    <w:p>
      <w:pPr>
        <w:pStyle w:val="BodyText"/>
      </w:pPr>
      <w:r>
        <w:t xml:space="preserve">As I conclude this Scholarship Application Letter, I wish to emphasize that choosing Birmingham for my advanced studies is not merely an academic decision—it is a strategic alignment with the future of nursing. The city's dynamic healthcare landscape, combined with the University of Birmingham's reputation for nurturing visionary Nurses, offers the perfect crucible for developing solutions to global health challenges. I have already begun identifying NHS partners in Birmingham willing to support my clinical placements through their community outreach programs, demonstrating my proactive engagement with this opportunity.</w:t>
      </w:r>
    </w:p>
    <w:p>
      <w:pPr>
        <w:pStyle w:val="BodyText"/>
      </w:pPr>
      <w:r>
        <w:t xml:space="preserve">Thank you for considering my application. I would welcome the opportunity to discuss how my background as a committed Nurse and future leader aligns with your mission to advance healthcare education in United Kingdom Birmingham. I have included all required materials and am available for an interview at your earliest convenience.</w:t>
      </w:r>
    </w:p>
    <w:p>
      <w:pPr>
        <w:pStyle w:val="BodyText"/>
      </w:pPr>
      <w:r>
        <w:t xml:space="preserve">Sincerely,</w:t>
      </w:r>
    </w:p>
    <w:p>
      <w:pPr>
        <w:pStyle w:val="BodyText"/>
      </w:pPr>
      <w:r>
        <w:rPr>
          <w:bCs/>
          <w:b/>
        </w:rPr>
        <w:t xml:space="preserve">Dr. Ananya Sharma</w:t>
      </w:r>
    </w:p>
    <w:p>
      <w:pPr>
        <w:pStyle w:val="BodyText"/>
      </w:pPr>
      <w:r>
        <w:t xml:space="preserve">Registered Nurse, Advanced Practice Credential (RN-AP)</w:t>
      </w:r>
    </w:p>
    <w:p>
      <w:pPr>
        <w:pStyle w:val="BodyText"/>
      </w:pPr>
      <w:r>
        <w:t xml:space="preserve">Email: ananya.sharma.nursing@example.com | Phone: +44 7900 123456</w:t>
      </w:r>
    </w:p>
    <w:p>
      <w:pPr>
        <w:pStyle w:val="BodyText"/>
      </w:pPr>
      <w:r>
        <w:rPr>
          <w:bCs/>
          <w:b/>
        </w:rPr>
        <w:t xml:space="preserve">Key Details Supporting This Scholarship Application:</w:t>
      </w:r>
    </w:p>
    <w:p>
      <w:pPr>
        <w:numPr>
          <w:ilvl w:val="0"/>
          <w:numId w:val="1001"/>
        </w:numPr>
        <w:pStyle w:val="Compact"/>
      </w:pPr>
      <w:r>
        <w:t xml:space="preserve">Current Role: Clinical Nurse Specialist at [Hospital Name], Southeast Asia (2018–Present)</w:t>
      </w:r>
    </w:p>
    <w:p>
      <w:pPr>
        <w:numPr>
          <w:ilvl w:val="0"/>
          <w:numId w:val="1001"/>
        </w:numPr>
        <w:pStyle w:val="Compact"/>
      </w:pPr>
      <w:r>
        <w:t xml:space="preserve">Awarded "Nurse of the Year" by [National Nursing Council] in 2021 for community health initiatives</w:t>
      </w:r>
    </w:p>
    <w:p>
      <w:pPr>
        <w:numPr>
          <w:ilvl w:val="0"/>
          <w:numId w:val="1001"/>
        </w:numPr>
        <w:pStyle w:val="Compact"/>
      </w:pPr>
      <w:r>
        <w:t xml:space="preserve">Thesis Proposal: "Scaling Nurse-Led Diabetes Management Models from Birmingham to Global Rural Settings"</w:t>
      </w:r>
    </w:p>
    <w:p>
      <w:pPr>
        <w:numPr>
          <w:ilvl w:val="0"/>
          <w:numId w:val="1001"/>
        </w:numPr>
        <w:pStyle w:val="Compact"/>
      </w:pPr>
      <w:r>
        <w:t xml:space="preserve">Commitment to UK's NHS Values: Alignment with Long-Term Plan (2023–2033) on nursing workforce development</w:t>
      </w:r>
    </w:p>
    <w:p>
      <w:pPr>
        <w:numPr>
          <w:ilvl w:val="0"/>
          <w:numId w:val="1001"/>
        </w:numPr>
        <w:pStyle w:val="Compact"/>
      </w:pPr>
      <w:r>
        <w:t xml:space="preserve">Financial Need Documentation Attached: 78% of tuition would otherwise be unaffordable</w:t>
      </w:r>
    </w:p>
    <w:p>
      <w:pPr>
        <w:pStyle w:val="FirstParagraph"/>
      </w:pPr>
      <w:r>
        <w:t xml:space="preserve">This Scholarship Application Letter totals 924 words, fulfilling the minimum requirement while emphasizing the critical role of Birmingham's healthcare ecosystem in shaping future nursing leaders within the United Kingdo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Birmingham, United Kingdom</dc:title>
  <dc:creator/>
  <dc:language>en</dc:language>
  <cp:keywords/>
  <dcterms:created xsi:type="dcterms:W3CDTF">2025-12-12T03:40:26Z</dcterms:created>
  <dcterms:modified xsi:type="dcterms:W3CDTF">2025-12-12T03:40:26Z</dcterms:modified>
</cp:coreProperties>
</file>

<file path=docProps/custom.xml><?xml version="1.0" encoding="utf-8"?>
<Properties xmlns="http://schemas.openxmlformats.org/officeDocument/2006/custom-properties" xmlns:vt="http://schemas.openxmlformats.org/officeDocument/2006/docPropsVTypes"/>
</file>